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8D5E6C" w14:textId="0636D330" w:rsidR="00E4723F" w:rsidRDefault="00E4723F">
      <w:pPr>
        <w:rPr>
          <w:u w:val="single"/>
        </w:rPr>
      </w:pPr>
      <w:r>
        <w:rPr>
          <w:rFonts w:hint="eastAsia"/>
          <w:u w:val="single"/>
        </w:rPr>
        <w:t xml:space="preserve">Legend: </w:t>
      </w:r>
    </w:p>
    <w:p w14:paraId="2F8145BF" w14:textId="52176F0D" w:rsidR="00E4723F" w:rsidRDefault="00936C2D" w:rsidP="00936C2D">
      <w:pPr>
        <w:pStyle w:val="ListParagraph"/>
        <w:numPr>
          <w:ilvl w:val="0"/>
          <w:numId w:val="2"/>
        </w:numPr>
      </w:pPr>
      <w:r>
        <w:rPr>
          <w:rFonts w:hint="eastAsia"/>
        </w:rPr>
        <w:t xml:space="preserve">Installation instruction. </w:t>
      </w:r>
    </w:p>
    <w:p w14:paraId="3409CA26" w14:textId="1454DA7E" w:rsidR="00936C2D" w:rsidRDefault="00936C2D" w:rsidP="00936C2D">
      <w:pPr>
        <w:pStyle w:val="ListParagraph"/>
        <w:numPr>
          <w:ilvl w:val="0"/>
          <w:numId w:val="2"/>
        </w:numPr>
        <w:rPr>
          <w:color w:val="156082" w:themeColor="accent1"/>
        </w:rPr>
      </w:pPr>
      <w:r w:rsidRPr="002D2B48">
        <w:rPr>
          <w:rFonts w:hint="eastAsia"/>
          <w:color w:val="156082" w:themeColor="accent1"/>
        </w:rPr>
        <w:t>Change log</w:t>
      </w:r>
      <w:r w:rsidR="003A689E" w:rsidRPr="002D2B48">
        <w:rPr>
          <w:rFonts w:hint="eastAsia"/>
          <w:color w:val="156082" w:themeColor="accent1"/>
        </w:rPr>
        <w:t xml:space="preserve"> compared with Pype_AP. </w:t>
      </w:r>
    </w:p>
    <w:p w14:paraId="05B7EABB" w14:textId="0EB6ACB2" w:rsidR="008E4751" w:rsidRPr="008E4751" w:rsidRDefault="008E4751" w:rsidP="00936C2D">
      <w:pPr>
        <w:pStyle w:val="ListParagraph"/>
        <w:numPr>
          <w:ilvl w:val="0"/>
          <w:numId w:val="2"/>
        </w:numPr>
        <w:rPr>
          <w:color w:val="196B24" w:themeColor="accent3"/>
        </w:rPr>
      </w:pPr>
      <w:r w:rsidRPr="008E4751">
        <w:rPr>
          <w:rFonts w:hint="eastAsia"/>
          <w:color w:val="196B24" w:themeColor="accent3"/>
        </w:rPr>
        <w:t xml:space="preserve">Optional. </w:t>
      </w:r>
    </w:p>
    <w:p w14:paraId="3A7A3C6B" w14:textId="2E8828AE" w:rsidR="00D0783F" w:rsidRDefault="00C5663C">
      <w:pPr>
        <w:rPr>
          <w:u w:val="single"/>
        </w:rPr>
      </w:pPr>
      <w:r w:rsidRPr="00C5663C">
        <w:rPr>
          <w:rFonts w:hint="eastAsia"/>
          <w:u w:val="single"/>
        </w:rPr>
        <w:t>PYPE_AP_2p installation</w:t>
      </w:r>
    </w:p>
    <w:p w14:paraId="0D900C7E" w14:textId="2FE5665B" w:rsidR="00C5663C" w:rsidRDefault="00E30ABD" w:rsidP="00BD4947">
      <w:pPr>
        <w:pStyle w:val="ListParagraph"/>
        <w:numPr>
          <w:ilvl w:val="0"/>
          <w:numId w:val="1"/>
        </w:numPr>
      </w:pPr>
      <w:r>
        <w:rPr>
          <w:rFonts w:hint="eastAsia"/>
        </w:rPr>
        <w:t xml:space="preserve">Make sure you have a Nvidia driver on the machine. </w:t>
      </w:r>
    </w:p>
    <w:p w14:paraId="0B93DC59" w14:textId="77777777" w:rsidR="002D2B48" w:rsidRPr="002D2B48" w:rsidRDefault="002D2B48" w:rsidP="00BD4947">
      <w:pPr>
        <w:pStyle w:val="ListParagraph"/>
        <w:numPr>
          <w:ilvl w:val="0"/>
          <w:numId w:val="1"/>
        </w:numPr>
      </w:pPr>
      <w:r>
        <w:rPr>
          <w:rFonts w:hint="eastAsia"/>
          <w:color w:val="156082" w:themeColor="accent1"/>
        </w:rPr>
        <w:t>Skip installation of:</w:t>
      </w:r>
    </w:p>
    <w:p w14:paraId="70FB09BF" w14:textId="06436BE7" w:rsidR="00E30ABD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eyelink development kit</w:t>
      </w:r>
    </w:p>
    <w:p w14:paraId="0F66E681" w14:textId="2CB0DD5B" w:rsidR="002D2B48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Eth32 software</w:t>
      </w:r>
    </w:p>
    <w:p w14:paraId="6AADCEBB" w14:textId="6E38A8DB" w:rsidR="002D2B48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LibezV24</w:t>
      </w:r>
    </w:p>
    <w:p w14:paraId="7A9BAAB9" w14:textId="5C59CEF0" w:rsidR="002D2B48" w:rsidRPr="009B70CA" w:rsidRDefault="008E4751" w:rsidP="002D2B48">
      <w:pPr>
        <w:pStyle w:val="ListParagraph"/>
        <w:numPr>
          <w:ilvl w:val="0"/>
          <w:numId w:val="1"/>
        </w:numPr>
        <w:rPr>
          <w:color w:val="196B24" w:themeColor="accent3"/>
        </w:rPr>
      </w:pPr>
      <w:r w:rsidRPr="009B70CA">
        <w:rPr>
          <w:rFonts w:hint="eastAsia"/>
          <w:color w:val="196B24" w:themeColor="accent3"/>
        </w:rPr>
        <w:t xml:space="preserve">Install Python 3.10.6 under Conda environment. </w:t>
      </w:r>
    </w:p>
    <w:sectPr w:rsidR="002D2B48" w:rsidRPr="009B7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0C35A1"/>
    <w:multiLevelType w:val="hybridMultilevel"/>
    <w:tmpl w:val="90F23AF4"/>
    <w:lvl w:ilvl="0" w:tplc="2B1ADA56">
      <w:start w:val="3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61966"/>
    <w:multiLevelType w:val="hybridMultilevel"/>
    <w:tmpl w:val="DEA87D38"/>
    <w:lvl w:ilvl="0" w:tplc="6C046674">
      <w:start w:val="3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076976">
    <w:abstractNumId w:val="0"/>
  </w:num>
  <w:num w:numId="2" w16cid:durableId="2085102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NjA3MjYwBDJMDZV0lIJTi4sz8/NACoxqAV1TR+ksAAAA"/>
  </w:docVars>
  <w:rsids>
    <w:rsidRoot w:val="006B2929"/>
    <w:rsid w:val="002D2B48"/>
    <w:rsid w:val="00390085"/>
    <w:rsid w:val="003A689E"/>
    <w:rsid w:val="005E2747"/>
    <w:rsid w:val="006B2929"/>
    <w:rsid w:val="006B5A9B"/>
    <w:rsid w:val="008E4751"/>
    <w:rsid w:val="00936C2D"/>
    <w:rsid w:val="009B70CA"/>
    <w:rsid w:val="00BD4947"/>
    <w:rsid w:val="00C5663C"/>
    <w:rsid w:val="00D0783F"/>
    <w:rsid w:val="00D52FC4"/>
    <w:rsid w:val="00D545B5"/>
    <w:rsid w:val="00E30ABD"/>
    <w:rsid w:val="00E4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2C5F"/>
  <w15:chartTrackingRefBased/>
  <w15:docId w15:val="{3CFDE3A7-F934-41C4-8744-B9548F9AA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29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29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29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9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29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29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29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29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29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29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29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29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9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29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29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29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29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29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29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9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29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29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29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29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29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29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29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29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292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Zhang</dc:creator>
  <cp:keywords/>
  <dc:description/>
  <cp:lastModifiedBy>Chen Zhang</cp:lastModifiedBy>
  <cp:revision>12</cp:revision>
  <dcterms:created xsi:type="dcterms:W3CDTF">2024-08-14T17:38:00Z</dcterms:created>
  <dcterms:modified xsi:type="dcterms:W3CDTF">2024-08-14T23:41:00Z</dcterms:modified>
</cp:coreProperties>
</file>